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0E90C0" w:rsidR="0000007A" w:rsidRPr="00DE7D30" w:rsidRDefault="002B2F5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2B2F5F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EC339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B2F5F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9D355B">
              <w:rPr>
                <w:rFonts w:ascii="Arial" w:hAnsi="Arial" w:cs="Arial"/>
                <w:b/>
                <w:bCs/>
                <w:szCs w:val="28"/>
                <w:lang w:val="en-GB"/>
              </w:rPr>
              <w:t>1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F63EDD" w:rsidR="0000007A" w:rsidRPr="00DE7D30" w:rsidRDefault="002B2F5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B2F5F">
              <w:rPr>
                <w:rFonts w:ascii="Arial" w:hAnsi="Arial" w:cs="Arial"/>
                <w:b/>
                <w:szCs w:val="28"/>
                <w:lang w:val="en-GB"/>
              </w:rPr>
              <w:t>The Influence of Digital RMB on the Digital Rural Revitalization of Hainan Provin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CD7AB3" w:rsidR="00CF0BBB" w:rsidRPr="00DE7D30" w:rsidRDefault="002B2F5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2"/>
        <w:gridCol w:w="6966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14D2ACAB" w:rsidR="00204D68" w:rsidRPr="00DE7D30" w:rsidRDefault="00C85A0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it is , to understand the penetration of digital currency payments and how it can be simplified for better usage.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6BD951DF" w:rsidR="00D9392F" w:rsidRPr="00DE7D30" w:rsidRDefault="00C85A0B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3A03AB1F" w:rsidR="00D9392F" w:rsidRPr="00DE7D30" w:rsidRDefault="00C85A0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18D55343" w:rsidR="00FB3DE3" w:rsidRPr="00DE7D30" w:rsidRDefault="00C85A0B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flow of the language can be improvised by making it interconnected.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4F486127" w:rsidR="004430CD" w:rsidRPr="00C85A0B" w:rsidRDefault="00C85A0B" w:rsidP="00C85A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85A0B">
              <w:rPr>
                <w:rFonts w:ascii="Arial" w:hAnsi="Arial" w:cs="Arial"/>
                <w:sz w:val="20"/>
                <w:szCs w:val="20"/>
                <w:lang w:val="en-GB"/>
              </w:rPr>
              <w:t xml:space="preserve">The sections are appropriate. If possible could the last section be arranged in the </w:t>
            </w:r>
            <w:proofErr w:type="gramStart"/>
            <w:r w:rsidRPr="00C85A0B">
              <w:rPr>
                <w:rFonts w:ascii="Arial" w:hAnsi="Arial" w:cs="Arial"/>
                <w:sz w:val="20"/>
                <w:szCs w:val="20"/>
                <w:lang w:val="en-GB"/>
              </w:rPr>
              <w:t>beginning .</w:t>
            </w:r>
            <w:proofErr w:type="gramEnd"/>
            <w:r w:rsidR="00BF4406">
              <w:rPr>
                <w:rFonts w:ascii="Arial" w:hAnsi="Arial" w:cs="Arial"/>
                <w:sz w:val="20"/>
                <w:szCs w:val="20"/>
                <w:lang w:val="en-GB"/>
              </w:rPr>
              <w:t xml:space="preserve"> if the author could also highlight how it can be promoted and how consumers can be trained to use the currency without apprehension.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688D8602" w:rsidR="005F184C" w:rsidRPr="00DE7D30" w:rsidRDefault="00BA2B8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735623" w:rsidRPr="00340561" w14:paraId="48DB858B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554FD" w14:textId="77777777" w:rsidR="00735623" w:rsidRPr="00340561" w:rsidRDefault="0073562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A4A20DD" w14:textId="77777777" w:rsidR="00735623" w:rsidRPr="00340561" w:rsidRDefault="0073562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35623" w:rsidRPr="00340561" w14:paraId="1DFFBD50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EF55F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091D" w14:textId="77777777" w:rsidR="00735623" w:rsidRPr="00340561" w:rsidRDefault="00735623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1C281F1" w14:textId="77777777" w:rsidR="00735623" w:rsidRPr="00340561" w:rsidRDefault="00735623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35623" w:rsidRPr="00340561" w14:paraId="072E61EB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E79D5" w14:textId="77777777" w:rsidR="00735623" w:rsidRPr="00340561" w:rsidRDefault="0073562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164D413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7B67" w14:textId="77777777" w:rsidR="00735623" w:rsidRPr="00340561" w:rsidRDefault="00735623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012CF1F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CA0C027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5DF858FB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7A7399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B162F6" w14:textId="77777777" w:rsidR="00735623" w:rsidRPr="00340561" w:rsidRDefault="0073562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96F3317" w14:textId="77777777" w:rsidR="00735623" w:rsidRDefault="00735623" w:rsidP="00735623"/>
    <w:bookmarkEnd w:id="0"/>
    <w:p w14:paraId="59A1C9B3" w14:textId="77777777" w:rsidR="00735623" w:rsidRDefault="00735623" w:rsidP="00735623"/>
    <w:p w14:paraId="31F5D23B" w14:textId="77777777" w:rsidR="004672F5" w:rsidRPr="004672F5" w:rsidRDefault="004672F5" w:rsidP="004672F5">
      <w:pPr>
        <w:rPr>
          <w:b/>
          <w:u w:val="single"/>
          <w:lang w:val="en-GB"/>
        </w:rPr>
      </w:pPr>
      <w:r w:rsidRPr="004672F5">
        <w:rPr>
          <w:b/>
          <w:u w:val="single"/>
          <w:lang w:val="en-GB"/>
        </w:rPr>
        <w:t>Reviewer Details:</w:t>
      </w:r>
    </w:p>
    <w:p w14:paraId="7D44CC7E" w14:textId="2629EABE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1F4461" w14:textId="24159C75" w:rsidR="00A7372E" w:rsidRPr="00DE7D30" w:rsidRDefault="00A7372E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Prof.  Aleksandr </w:t>
      </w:r>
      <w:proofErr w:type="spellStart"/>
      <w:r>
        <w:rPr>
          <w:rFonts w:ascii="Arial" w:hAnsi="Arial" w:cs="Arial"/>
        </w:rPr>
        <w:t>Nikolaevi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kisov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uban</w:t>
      </w:r>
      <w:proofErr w:type="spellEnd"/>
      <w:r>
        <w:rPr>
          <w:rFonts w:ascii="Arial" w:hAnsi="Arial" w:cs="Arial"/>
        </w:rPr>
        <w:t xml:space="preserve"> State </w:t>
      </w:r>
      <w:proofErr w:type="spellStart"/>
      <w:r>
        <w:rPr>
          <w:rFonts w:ascii="Arial" w:hAnsi="Arial" w:cs="Arial"/>
        </w:rPr>
        <w:t>Agrar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Russia</w:t>
      </w:r>
      <w:bookmarkStart w:id="1" w:name="_GoBack"/>
      <w:bookmarkEnd w:id="1"/>
      <w:proofErr w:type="spellEnd"/>
    </w:p>
    <w:sectPr w:rsidR="00A7372E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AFD89" w14:textId="77777777" w:rsidR="00E351CF" w:rsidRPr="0000007A" w:rsidRDefault="00E351CF" w:rsidP="0099583E">
      <w:r>
        <w:separator/>
      </w:r>
    </w:p>
  </w:endnote>
  <w:endnote w:type="continuationSeparator" w:id="0">
    <w:p w14:paraId="27307C08" w14:textId="77777777" w:rsidR="00E351CF" w:rsidRPr="0000007A" w:rsidRDefault="00E351C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62672" w14:textId="77777777" w:rsidR="00E351CF" w:rsidRPr="0000007A" w:rsidRDefault="00E351CF" w:rsidP="0099583E">
      <w:r>
        <w:separator/>
      </w:r>
    </w:p>
  </w:footnote>
  <w:footnote w:type="continuationSeparator" w:id="0">
    <w:p w14:paraId="0F741940" w14:textId="77777777" w:rsidR="00E351CF" w:rsidRPr="0000007A" w:rsidRDefault="00E351C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IN" w:eastAsia="en-IN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D5EE2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B2F5F"/>
    <w:rsid w:val="002C40B8"/>
    <w:rsid w:val="002D60EF"/>
    <w:rsid w:val="002E10DF"/>
    <w:rsid w:val="002E1211"/>
    <w:rsid w:val="002E13C5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2F5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2EB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651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5623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A64D2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1558"/>
    <w:rsid w:val="009A59ED"/>
    <w:rsid w:val="009B101F"/>
    <w:rsid w:val="009C5642"/>
    <w:rsid w:val="009C7E04"/>
    <w:rsid w:val="009D355B"/>
    <w:rsid w:val="009E13C3"/>
    <w:rsid w:val="009E6A30"/>
    <w:rsid w:val="009E7968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372E"/>
    <w:rsid w:val="00A8290F"/>
    <w:rsid w:val="00A97567"/>
    <w:rsid w:val="00AA3A7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835E4"/>
    <w:rsid w:val="00BA1AB3"/>
    <w:rsid w:val="00BA2B8C"/>
    <w:rsid w:val="00BA6421"/>
    <w:rsid w:val="00BB4FEC"/>
    <w:rsid w:val="00BC402F"/>
    <w:rsid w:val="00BD0DF5"/>
    <w:rsid w:val="00BD7527"/>
    <w:rsid w:val="00BE13EF"/>
    <w:rsid w:val="00BE40A5"/>
    <w:rsid w:val="00BE6454"/>
    <w:rsid w:val="00BF4406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278D4"/>
    <w:rsid w:val="00C40D22"/>
    <w:rsid w:val="00C435C6"/>
    <w:rsid w:val="00C635B6"/>
    <w:rsid w:val="00C70DFC"/>
    <w:rsid w:val="00C82466"/>
    <w:rsid w:val="00C84097"/>
    <w:rsid w:val="00C85A0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647"/>
    <w:rsid w:val="00D709EB"/>
    <w:rsid w:val="00D7603E"/>
    <w:rsid w:val="00D90124"/>
    <w:rsid w:val="00D92E86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351CF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F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06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B2F5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064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064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2</cp:revision>
  <dcterms:created xsi:type="dcterms:W3CDTF">2024-05-22T08:01:00Z</dcterms:created>
  <dcterms:modified xsi:type="dcterms:W3CDTF">2026-02-18T07:12:00Z</dcterms:modified>
</cp:coreProperties>
</file>